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1B2014" w14:textId="1FDBD369" w:rsidR="00AB5510" w:rsidRPr="00AB5510" w:rsidRDefault="00AB5510" w:rsidP="005946DA">
      <w:pPr>
        <w:jc w:val="center"/>
        <w:rPr>
          <w:b/>
          <w:bCs/>
          <w:u w:val="single"/>
          <w:lang w:val="en-AU"/>
        </w:rPr>
      </w:pPr>
      <w:r w:rsidRPr="00AB5510">
        <w:rPr>
          <w:b/>
          <w:bCs/>
          <w:u w:val="single"/>
          <w:lang w:val="en-AU"/>
        </w:rPr>
        <w:t>Packet Capture Analysis</w:t>
      </w:r>
    </w:p>
    <w:p w14:paraId="4F4A338B" w14:textId="3B22D688" w:rsidR="00AB5510" w:rsidRDefault="005946DA" w:rsidP="005946DA">
      <w:pPr>
        <w:rPr>
          <w:noProof/>
          <w:lang w:val="en-AU"/>
        </w:rPr>
      </w:pPr>
      <w:r w:rsidRPr="00EE60E6">
        <w:rPr>
          <w:noProof/>
          <w:highlight w:val="yellow"/>
          <w:lang w:val="en-AU"/>
        </w:rPr>
        <w:t>(how-to-commit-crimes.docx)</w:t>
      </w:r>
      <w:r w:rsidR="00AB5510" w:rsidRPr="00EE60E6">
        <w:rPr>
          <w:noProof/>
          <w:highlight w:val="yellow"/>
          <w:lang w:val="en-AU"/>
        </w:rPr>
        <w:drawing>
          <wp:inline distT="0" distB="0" distL="0" distR="0" wp14:anchorId="5669D30C" wp14:editId="464DD7FA">
            <wp:extent cx="5731510" cy="3223895"/>
            <wp:effectExtent l="0" t="0" r="254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8D2A208" w14:textId="10D81F09" w:rsidR="005946DA" w:rsidRDefault="005946DA" w:rsidP="005946DA">
      <w:pPr>
        <w:tabs>
          <w:tab w:val="left" w:pos="5115"/>
        </w:tabs>
        <w:rPr>
          <w:lang w:val="en-AU"/>
        </w:rPr>
      </w:pPr>
      <w:r>
        <w:rPr>
          <w:lang w:val="en-AU"/>
        </w:rPr>
        <w:t xml:space="preserve">I opened the .pcap file on WireShark and looked at the </w:t>
      </w:r>
      <w:r w:rsidR="003C6CFB">
        <w:rPr>
          <w:lang w:val="en-AU"/>
        </w:rPr>
        <w:t>three</w:t>
      </w:r>
      <w:r>
        <w:rPr>
          <w:lang w:val="en-AU"/>
        </w:rPr>
        <w:t xml:space="preserve"> panes: </w:t>
      </w:r>
    </w:p>
    <w:p w14:paraId="08F3D465" w14:textId="488A1A0E" w:rsidR="005946DA" w:rsidRDefault="005946DA" w:rsidP="005946DA">
      <w:pPr>
        <w:pStyle w:val="ListParagraph"/>
        <w:numPr>
          <w:ilvl w:val="0"/>
          <w:numId w:val="1"/>
        </w:numPr>
        <w:tabs>
          <w:tab w:val="left" w:pos="5115"/>
        </w:tabs>
        <w:rPr>
          <w:lang w:val="en-AU"/>
        </w:rPr>
      </w:pPr>
      <w:r>
        <w:rPr>
          <w:lang w:val="en-AU"/>
        </w:rPr>
        <w:t>Packet List</w:t>
      </w:r>
    </w:p>
    <w:p w14:paraId="75165FFA" w14:textId="00BC72D6" w:rsidR="005946DA" w:rsidRDefault="005946DA" w:rsidP="005946DA">
      <w:pPr>
        <w:pStyle w:val="ListParagraph"/>
        <w:numPr>
          <w:ilvl w:val="0"/>
          <w:numId w:val="1"/>
        </w:numPr>
        <w:tabs>
          <w:tab w:val="left" w:pos="5115"/>
        </w:tabs>
        <w:rPr>
          <w:lang w:val="en-AU"/>
        </w:rPr>
      </w:pPr>
      <w:r>
        <w:rPr>
          <w:lang w:val="en-AU"/>
        </w:rPr>
        <w:t>Packet Details</w:t>
      </w:r>
    </w:p>
    <w:p w14:paraId="588E30CA" w14:textId="121487E7" w:rsidR="005946DA" w:rsidRDefault="005946DA" w:rsidP="005946DA">
      <w:pPr>
        <w:pStyle w:val="ListParagraph"/>
        <w:numPr>
          <w:ilvl w:val="0"/>
          <w:numId w:val="1"/>
        </w:numPr>
        <w:tabs>
          <w:tab w:val="left" w:pos="5115"/>
        </w:tabs>
        <w:rPr>
          <w:lang w:val="en-AU"/>
        </w:rPr>
      </w:pPr>
      <w:r>
        <w:rPr>
          <w:lang w:val="en-AU"/>
        </w:rPr>
        <w:t>Packet Bytes</w:t>
      </w:r>
    </w:p>
    <w:p w14:paraId="38AE5E45" w14:textId="04913F89" w:rsidR="005946DA" w:rsidRDefault="005946DA" w:rsidP="005946DA">
      <w:pPr>
        <w:tabs>
          <w:tab w:val="left" w:pos="5115"/>
        </w:tabs>
        <w:rPr>
          <w:lang w:val="en-AU"/>
        </w:rPr>
      </w:pPr>
      <w:r>
        <w:rPr>
          <w:lang w:val="en-AU"/>
        </w:rPr>
        <w:t xml:space="preserve">I focused my attention on the packet list pane and configured </w:t>
      </w:r>
      <w:r w:rsidR="00F87B56">
        <w:rPr>
          <w:lang w:val="en-AU"/>
        </w:rPr>
        <w:t>the display to highlight HTTP network protocol as blue. I navigated from ‘View’ to ‘Colouring Rules’ and chose blue as the background.</w:t>
      </w:r>
    </w:p>
    <w:p w14:paraId="533F2703" w14:textId="7DE7348B" w:rsidR="00F87B56" w:rsidRPr="005946DA" w:rsidRDefault="00F87B56" w:rsidP="005946DA">
      <w:pPr>
        <w:tabs>
          <w:tab w:val="left" w:pos="5115"/>
        </w:tabs>
        <w:rPr>
          <w:lang w:val="en-AU"/>
        </w:rPr>
      </w:pPr>
      <w:r>
        <w:rPr>
          <w:noProof/>
          <w:lang w:val="en-AU"/>
        </w:rPr>
        <w:drawing>
          <wp:inline distT="0" distB="0" distL="0" distR="0" wp14:anchorId="29D7B28E" wp14:editId="6AFBA1DB">
            <wp:extent cx="5731510" cy="3223895"/>
            <wp:effectExtent l="0" t="0" r="254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6344EF4" w14:textId="77777777" w:rsidR="005946DA" w:rsidRDefault="005946DA" w:rsidP="005946DA">
      <w:pPr>
        <w:tabs>
          <w:tab w:val="left" w:pos="5115"/>
        </w:tabs>
        <w:rPr>
          <w:lang w:val="en-AU"/>
        </w:rPr>
      </w:pPr>
    </w:p>
    <w:p w14:paraId="1ADE80C3" w14:textId="710EE7FE" w:rsidR="005946DA" w:rsidRDefault="00F87B56" w:rsidP="005946DA">
      <w:pPr>
        <w:tabs>
          <w:tab w:val="left" w:pos="5115"/>
        </w:tabs>
        <w:rPr>
          <w:lang w:val="en-AU"/>
        </w:rPr>
      </w:pPr>
      <w:r>
        <w:rPr>
          <w:lang w:val="en-AU"/>
        </w:rPr>
        <w:lastRenderedPageBreak/>
        <w:t>To filter for only HTTP requests and responses, I typed in the display filter: ‘http.request’ or ‘</w:t>
      </w:r>
      <w:r w:rsidR="003C6CFB">
        <w:rPr>
          <w:lang w:val="en-AU"/>
        </w:rPr>
        <w:t>HTTP</w:t>
      </w:r>
      <w:r>
        <w:rPr>
          <w:lang w:val="en-AU"/>
        </w:rPr>
        <w:t>’</w:t>
      </w:r>
      <w:r w:rsidR="00624F39">
        <w:rPr>
          <w:lang w:val="en-AU"/>
        </w:rPr>
        <w:t>. Also, although all HTTP traffic is displayed, the focus should be on websites that were visited. To view only websites that were accessed, you can also type the following filter command: ‘http.request.method == “GET”’</w:t>
      </w:r>
    </w:p>
    <w:p w14:paraId="2C7E2905" w14:textId="7A8422AC" w:rsidR="00624F39" w:rsidRDefault="00624F39" w:rsidP="005946DA">
      <w:pPr>
        <w:tabs>
          <w:tab w:val="left" w:pos="5115"/>
        </w:tabs>
        <w:rPr>
          <w:lang w:val="en-AU"/>
        </w:rPr>
      </w:pPr>
      <w:r>
        <w:rPr>
          <w:lang w:val="en-AU"/>
        </w:rPr>
        <w:t>Breakdown:</w:t>
      </w:r>
    </w:p>
    <w:p w14:paraId="3A3309AF" w14:textId="669434A9" w:rsidR="00624F39" w:rsidRDefault="00624F39" w:rsidP="00624F39">
      <w:pPr>
        <w:pStyle w:val="ListParagraph"/>
        <w:numPr>
          <w:ilvl w:val="0"/>
          <w:numId w:val="2"/>
        </w:numPr>
        <w:tabs>
          <w:tab w:val="left" w:pos="5115"/>
        </w:tabs>
        <w:rPr>
          <w:lang w:val="en-AU"/>
        </w:rPr>
      </w:pPr>
      <w:r>
        <w:rPr>
          <w:lang w:val="en-AU"/>
        </w:rPr>
        <w:t xml:space="preserve">‘http.request.method’ to look for what the user is requesting to see </w:t>
      </w:r>
    </w:p>
    <w:p w14:paraId="5EB51EB8" w14:textId="7516AEE3" w:rsidR="00624F39" w:rsidRPr="00624F39" w:rsidRDefault="00624F39" w:rsidP="00624F39">
      <w:pPr>
        <w:pStyle w:val="ListParagraph"/>
        <w:numPr>
          <w:ilvl w:val="0"/>
          <w:numId w:val="2"/>
        </w:numPr>
        <w:tabs>
          <w:tab w:val="left" w:pos="5115"/>
        </w:tabs>
        <w:rPr>
          <w:lang w:val="en-AU"/>
        </w:rPr>
      </w:pPr>
      <w:r>
        <w:rPr>
          <w:lang w:val="en-AU"/>
        </w:rPr>
        <w:t xml:space="preserve">‘== “GET”’ states to only return the GET method, it is used to get HTML data from the web server so the user’s browser can display the information </w:t>
      </w:r>
    </w:p>
    <w:p w14:paraId="49130296" w14:textId="1E4EA7B7" w:rsidR="00F87B56" w:rsidRDefault="00F87B56" w:rsidP="00F87B56">
      <w:pPr>
        <w:tabs>
          <w:tab w:val="left" w:pos="5115"/>
        </w:tabs>
        <w:jc w:val="center"/>
        <w:rPr>
          <w:lang w:val="en-AU"/>
        </w:rPr>
      </w:pPr>
      <w:r>
        <w:rPr>
          <w:noProof/>
          <w:lang w:val="en-AU"/>
        </w:rPr>
        <w:drawing>
          <wp:inline distT="0" distB="0" distL="0" distR="0" wp14:anchorId="4A84CC4E" wp14:editId="2C706CF4">
            <wp:extent cx="5731510" cy="3223895"/>
            <wp:effectExtent l="0" t="0" r="254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2571107" w14:textId="2D6FFE7B" w:rsidR="005946DA" w:rsidRDefault="00F87B56" w:rsidP="005946DA">
      <w:pPr>
        <w:tabs>
          <w:tab w:val="left" w:pos="5115"/>
        </w:tabs>
        <w:rPr>
          <w:lang w:val="en-AU"/>
        </w:rPr>
      </w:pPr>
      <w:r>
        <w:rPr>
          <w:lang w:val="en-AU"/>
        </w:rPr>
        <w:t xml:space="preserve">I immediately noticed in the ‘Source Port’ column displayed the same source </w:t>
      </w:r>
      <w:r w:rsidR="00A953D5">
        <w:rPr>
          <w:lang w:val="en-AU"/>
        </w:rPr>
        <w:t xml:space="preserve">and destination </w:t>
      </w:r>
      <w:r>
        <w:rPr>
          <w:lang w:val="en-AU"/>
        </w:rPr>
        <w:t>ports: 1</w:t>
      </w:r>
      <w:r w:rsidR="00A953D5">
        <w:rPr>
          <w:lang w:val="en-AU"/>
        </w:rPr>
        <w:t xml:space="preserve">, meaning the address from which the specific packet came from and the address to which the </w:t>
      </w:r>
      <w:r w:rsidR="003C6CFB">
        <w:rPr>
          <w:lang w:val="en-AU"/>
        </w:rPr>
        <w:t>particular</w:t>
      </w:r>
      <w:r w:rsidR="00A953D5">
        <w:rPr>
          <w:lang w:val="en-AU"/>
        </w:rPr>
        <w:t xml:space="preserve"> packet is going to is the same. </w:t>
      </w:r>
    </w:p>
    <w:p w14:paraId="035A0A91" w14:textId="3C829172" w:rsidR="00A953D5" w:rsidRDefault="00A953D5" w:rsidP="005946DA">
      <w:pPr>
        <w:tabs>
          <w:tab w:val="left" w:pos="5115"/>
        </w:tabs>
        <w:rPr>
          <w:lang w:val="en-AU"/>
        </w:rPr>
      </w:pPr>
      <w:r>
        <w:rPr>
          <w:lang w:val="en-AU"/>
        </w:rPr>
        <w:t>The ‘Length’ column measures the packets in bytes</w:t>
      </w:r>
      <w:r w:rsidR="003C6CFB">
        <w:rPr>
          <w:lang w:val="en-AU"/>
        </w:rPr>
        <w:t>,</w:t>
      </w:r>
      <w:r>
        <w:rPr>
          <w:lang w:val="en-AU"/>
        </w:rPr>
        <w:t xml:space="preserve"> and I did not find any immediate signs of malicious activity from the information provided. </w:t>
      </w:r>
    </w:p>
    <w:p w14:paraId="231A70CF" w14:textId="27C70D8C" w:rsidR="00A953D5" w:rsidRDefault="00A953D5" w:rsidP="005946DA">
      <w:pPr>
        <w:tabs>
          <w:tab w:val="left" w:pos="5115"/>
        </w:tabs>
        <w:rPr>
          <w:lang w:val="en-AU"/>
        </w:rPr>
      </w:pPr>
      <w:r>
        <w:rPr>
          <w:lang w:val="en-AU"/>
        </w:rPr>
        <w:t xml:space="preserve">However, the ‘Info’ column provides additional information about the packet, which is typically dependent on the protocol used. The ‘Info’ column was the most informative by displaying names that alluded to malicious activity (e.g., ‘how-to-commit-crimes.docx’ &amp; ‘evil.pdf’). </w:t>
      </w:r>
    </w:p>
    <w:p w14:paraId="1A5F85FC" w14:textId="7B365B43" w:rsidR="00EE60E6" w:rsidRDefault="00EE60E6" w:rsidP="005946DA">
      <w:pPr>
        <w:tabs>
          <w:tab w:val="left" w:pos="5115"/>
        </w:tabs>
        <w:rPr>
          <w:lang w:val="en-AU"/>
        </w:rPr>
      </w:pPr>
      <w:r>
        <w:rPr>
          <w:lang w:val="en-AU"/>
        </w:rPr>
        <w:t xml:space="preserve">I right-clicked on the potentially malicious file, scrolled down to ‘Follow’ and clicked ‘TCP Stream’. WireShark converted the binary data to a readable text using ASCII and confirmed the vulnerability. </w:t>
      </w:r>
    </w:p>
    <w:p w14:paraId="58755378" w14:textId="5AE1068C" w:rsidR="005946DA" w:rsidRDefault="00EE60E6" w:rsidP="00EE60E6">
      <w:pPr>
        <w:tabs>
          <w:tab w:val="left" w:pos="5115"/>
        </w:tabs>
        <w:jc w:val="center"/>
        <w:rPr>
          <w:lang w:val="en-AU"/>
        </w:rPr>
      </w:pPr>
      <w:r w:rsidRPr="00EE60E6">
        <w:rPr>
          <w:noProof/>
          <w:highlight w:val="yellow"/>
          <w:lang w:val="en-AU"/>
        </w:rPr>
        <w:lastRenderedPageBreak/>
        <w:drawing>
          <wp:inline distT="0" distB="0" distL="0" distR="0" wp14:anchorId="05C51A9B" wp14:editId="43EFC785">
            <wp:extent cx="5172696" cy="2909570"/>
            <wp:effectExtent l="0" t="0" r="9525" b="508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97363" cy="2923445"/>
                    </a:xfrm>
                    <a:prstGeom prst="rect">
                      <a:avLst/>
                    </a:prstGeom>
                  </pic:spPr>
                </pic:pic>
              </a:graphicData>
            </a:graphic>
          </wp:inline>
        </w:drawing>
      </w:r>
    </w:p>
    <w:p w14:paraId="1BC3DEF6" w14:textId="44A973D2" w:rsidR="005946DA" w:rsidRPr="005946DA" w:rsidRDefault="005946DA" w:rsidP="005946DA">
      <w:pPr>
        <w:tabs>
          <w:tab w:val="left" w:pos="5115"/>
        </w:tabs>
        <w:rPr>
          <w:lang w:val="en-AU"/>
        </w:rPr>
      </w:pPr>
      <w:r w:rsidRPr="00EE60E6">
        <w:rPr>
          <w:highlight w:val="yellow"/>
          <w:lang w:val="en-AU"/>
        </w:rPr>
        <w:t>(evil.pdf)</w:t>
      </w:r>
    </w:p>
    <w:p w14:paraId="2A8F6F32" w14:textId="77777777" w:rsidR="005946DA" w:rsidRDefault="00C7039C" w:rsidP="005946DA">
      <w:pPr>
        <w:jc w:val="center"/>
        <w:rPr>
          <w:noProof/>
          <w:lang w:val="en-AU"/>
        </w:rPr>
      </w:pPr>
      <w:r>
        <w:rPr>
          <w:noProof/>
          <w:lang w:val="en-AU"/>
        </w:rPr>
        <w:drawing>
          <wp:inline distT="0" distB="0" distL="0" distR="0" wp14:anchorId="400C055E" wp14:editId="2D8416C4">
            <wp:extent cx="5731510" cy="3223895"/>
            <wp:effectExtent l="0" t="0" r="2540" b="0"/>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Wor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11E21DC" w14:textId="2E059E9E" w:rsidR="005946DA" w:rsidRDefault="00EE60E6" w:rsidP="00D96755">
      <w:pPr>
        <w:rPr>
          <w:lang w:val="en-AU"/>
        </w:rPr>
      </w:pPr>
      <w:r>
        <w:rPr>
          <w:lang w:val="en-AU"/>
        </w:rPr>
        <w:t xml:space="preserve">The second malicious network packet was the ‘Evil.pdf’, found on the ‘Info’ column on WireShark. The name states it is a .pdf file and I confirmed it is by </w:t>
      </w:r>
      <w:r w:rsidR="00D96755">
        <w:rPr>
          <w:lang w:val="en-AU"/>
        </w:rPr>
        <w:t>looking at the ‘TCP Stream’ and scrolled to the ‘Content-Type’, result: “application/pdf”. Further, I showed the data as ‘R</w:t>
      </w:r>
      <w:r w:rsidR="00D672E4">
        <w:rPr>
          <w:lang w:val="en-AU"/>
        </w:rPr>
        <w:t>aw</w:t>
      </w:r>
      <w:r w:rsidR="00D96755">
        <w:rPr>
          <w:lang w:val="en-AU"/>
        </w:rPr>
        <w:t xml:space="preserve">’, searched for the pdf’s file signature (25 50 44 46 2d) and copy and pasted it onto Hex editor, HxD. I saved the file and opened it with my web browser (because it is .pdf compatible) and found the results above. </w:t>
      </w:r>
    </w:p>
    <w:p w14:paraId="33339609" w14:textId="5D0FB527" w:rsidR="005946DA" w:rsidRDefault="005946DA" w:rsidP="005946DA">
      <w:pPr>
        <w:jc w:val="center"/>
        <w:rPr>
          <w:lang w:val="en-AU"/>
        </w:rPr>
      </w:pPr>
    </w:p>
    <w:p w14:paraId="3EA589DC" w14:textId="6FA69DF4" w:rsidR="005946DA" w:rsidRDefault="005946DA" w:rsidP="005946DA">
      <w:pPr>
        <w:jc w:val="center"/>
        <w:rPr>
          <w:lang w:val="en-AU"/>
        </w:rPr>
      </w:pPr>
    </w:p>
    <w:p w14:paraId="66067C18" w14:textId="21D398A3" w:rsidR="005946DA" w:rsidRDefault="005946DA" w:rsidP="005946DA">
      <w:pPr>
        <w:jc w:val="center"/>
        <w:rPr>
          <w:lang w:val="en-AU"/>
        </w:rPr>
      </w:pPr>
    </w:p>
    <w:p w14:paraId="4D93589D" w14:textId="28BB701B" w:rsidR="005946DA" w:rsidRDefault="005946DA" w:rsidP="005946DA">
      <w:pPr>
        <w:jc w:val="center"/>
        <w:rPr>
          <w:lang w:val="en-AU"/>
        </w:rPr>
      </w:pPr>
    </w:p>
    <w:p w14:paraId="0F246FEC" w14:textId="711791FA" w:rsidR="0060425D" w:rsidRDefault="0060425D" w:rsidP="00D96755">
      <w:pPr>
        <w:rPr>
          <w:lang w:val="en-AU"/>
        </w:rPr>
      </w:pPr>
      <w:r w:rsidRPr="0060425D">
        <w:rPr>
          <w:highlight w:val="yellow"/>
          <w:lang w:val="en-AU"/>
        </w:rPr>
        <w:lastRenderedPageBreak/>
        <w:t>Sub-task 1:</w:t>
      </w:r>
    </w:p>
    <w:p w14:paraId="30481B7B" w14:textId="786A1E20" w:rsidR="0060425D" w:rsidRDefault="0060425D" w:rsidP="0060425D">
      <w:pPr>
        <w:jc w:val="center"/>
        <w:rPr>
          <w:lang w:val="en-AU"/>
        </w:rPr>
      </w:pPr>
      <w:r>
        <w:rPr>
          <w:noProof/>
          <w:lang w:val="en-AU"/>
        </w:rPr>
        <w:drawing>
          <wp:inline distT="0" distB="0" distL="0" distR="0" wp14:anchorId="352489BC" wp14:editId="1DFC3314">
            <wp:extent cx="1071563" cy="1071563"/>
            <wp:effectExtent l="0" t="0" r="0" b="0"/>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071563" cy="1071563"/>
                    </a:xfrm>
                    <a:prstGeom prst="rect">
                      <a:avLst/>
                    </a:prstGeom>
                  </pic:spPr>
                </pic:pic>
              </a:graphicData>
            </a:graphic>
          </wp:inline>
        </w:drawing>
      </w:r>
      <w:r>
        <w:rPr>
          <w:noProof/>
          <w:lang w:val="en-AU"/>
        </w:rPr>
        <w:drawing>
          <wp:inline distT="0" distB="0" distL="0" distR="0" wp14:anchorId="1A12BAD2" wp14:editId="4F26DF6A">
            <wp:extent cx="1347788" cy="847725"/>
            <wp:effectExtent l="0" t="0" r="5080" b="0"/>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347788" cy="847725"/>
                    </a:xfrm>
                    <a:prstGeom prst="rect">
                      <a:avLst/>
                    </a:prstGeom>
                  </pic:spPr>
                </pic:pic>
              </a:graphicData>
            </a:graphic>
          </wp:inline>
        </w:drawing>
      </w:r>
    </w:p>
    <w:p w14:paraId="72E7FC00" w14:textId="77777777" w:rsidR="0060425D" w:rsidRDefault="0060425D" w:rsidP="00D96755">
      <w:pPr>
        <w:rPr>
          <w:lang w:val="en-AU"/>
        </w:rPr>
      </w:pPr>
    </w:p>
    <w:p w14:paraId="43D40E34" w14:textId="77777777" w:rsidR="0060425D" w:rsidRDefault="0060425D" w:rsidP="00D96755">
      <w:pPr>
        <w:rPr>
          <w:lang w:val="en-AU"/>
        </w:rPr>
      </w:pPr>
    </w:p>
    <w:p w14:paraId="443CE4F3" w14:textId="77777777" w:rsidR="0060425D" w:rsidRDefault="0060425D" w:rsidP="00D96755">
      <w:pPr>
        <w:rPr>
          <w:lang w:val="en-AU"/>
        </w:rPr>
      </w:pPr>
    </w:p>
    <w:p w14:paraId="70E4408D" w14:textId="77777777" w:rsidR="0060425D" w:rsidRDefault="0060425D" w:rsidP="00D96755">
      <w:pPr>
        <w:rPr>
          <w:lang w:val="en-AU"/>
        </w:rPr>
      </w:pPr>
    </w:p>
    <w:p w14:paraId="6A0290D5" w14:textId="77777777" w:rsidR="0060425D" w:rsidRDefault="0060425D" w:rsidP="00D96755">
      <w:pPr>
        <w:rPr>
          <w:lang w:val="en-AU"/>
        </w:rPr>
      </w:pPr>
    </w:p>
    <w:p w14:paraId="30A1CEBD" w14:textId="77777777" w:rsidR="0060425D" w:rsidRDefault="0060425D" w:rsidP="00D96755">
      <w:pPr>
        <w:rPr>
          <w:lang w:val="en-AU"/>
        </w:rPr>
      </w:pPr>
    </w:p>
    <w:p w14:paraId="6C6A3269" w14:textId="77777777" w:rsidR="0060425D" w:rsidRDefault="0060425D" w:rsidP="00D96755">
      <w:pPr>
        <w:rPr>
          <w:lang w:val="en-AU"/>
        </w:rPr>
      </w:pPr>
    </w:p>
    <w:p w14:paraId="0A1D1458" w14:textId="77777777" w:rsidR="0060425D" w:rsidRDefault="0060425D" w:rsidP="00D96755">
      <w:pPr>
        <w:rPr>
          <w:lang w:val="en-AU"/>
        </w:rPr>
      </w:pPr>
    </w:p>
    <w:p w14:paraId="21935DC9" w14:textId="77777777" w:rsidR="0060425D" w:rsidRDefault="0060425D" w:rsidP="00D96755">
      <w:pPr>
        <w:rPr>
          <w:lang w:val="en-AU"/>
        </w:rPr>
      </w:pPr>
    </w:p>
    <w:p w14:paraId="60EC40A9" w14:textId="77777777" w:rsidR="0060425D" w:rsidRDefault="0060425D" w:rsidP="00D96755">
      <w:pPr>
        <w:rPr>
          <w:lang w:val="en-AU"/>
        </w:rPr>
      </w:pPr>
    </w:p>
    <w:p w14:paraId="68A539DA" w14:textId="77777777" w:rsidR="0060425D" w:rsidRDefault="0060425D" w:rsidP="00D96755">
      <w:pPr>
        <w:rPr>
          <w:lang w:val="en-AU"/>
        </w:rPr>
      </w:pPr>
    </w:p>
    <w:p w14:paraId="6D06A4AF" w14:textId="77777777" w:rsidR="0060425D" w:rsidRDefault="0060425D" w:rsidP="00D96755">
      <w:pPr>
        <w:rPr>
          <w:lang w:val="en-AU"/>
        </w:rPr>
      </w:pPr>
    </w:p>
    <w:p w14:paraId="23E9ADFB" w14:textId="77777777" w:rsidR="0060425D" w:rsidRDefault="0060425D" w:rsidP="00D96755">
      <w:pPr>
        <w:rPr>
          <w:lang w:val="en-AU"/>
        </w:rPr>
      </w:pPr>
    </w:p>
    <w:p w14:paraId="4286FBA3" w14:textId="77777777" w:rsidR="0060425D" w:rsidRDefault="0060425D" w:rsidP="00D96755">
      <w:pPr>
        <w:rPr>
          <w:lang w:val="en-AU"/>
        </w:rPr>
      </w:pPr>
    </w:p>
    <w:p w14:paraId="2ADD8CB2" w14:textId="77777777" w:rsidR="0060425D" w:rsidRDefault="0060425D" w:rsidP="00D96755">
      <w:pPr>
        <w:rPr>
          <w:lang w:val="en-AU"/>
        </w:rPr>
      </w:pPr>
    </w:p>
    <w:p w14:paraId="00D475E1" w14:textId="77777777" w:rsidR="0060425D" w:rsidRDefault="0060425D" w:rsidP="00D96755">
      <w:pPr>
        <w:rPr>
          <w:lang w:val="en-AU"/>
        </w:rPr>
      </w:pPr>
    </w:p>
    <w:p w14:paraId="295E3EAB" w14:textId="77777777" w:rsidR="0060425D" w:rsidRDefault="0060425D" w:rsidP="00D96755">
      <w:pPr>
        <w:rPr>
          <w:lang w:val="en-AU"/>
        </w:rPr>
      </w:pPr>
    </w:p>
    <w:p w14:paraId="799F4ED2" w14:textId="77777777" w:rsidR="0060425D" w:rsidRDefault="0060425D" w:rsidP="00D96755">
      <w:pPr>
        <w:rPr>
          <w:lang w:val="en-AU"/>
        </w:rPr>
      </w:pPr>
    </w:p>
    <w:p w14:paraId="5DBF2C2E" w14:textId="77777777" w:rsidR="0060425D" w:rsidRDefault="0060425D" w:rsidP="00D96755">
      <w:pPr>
        <w:rPr>
          <w:lang w:val="en-AU"/>
        </w:rPr>
      </w:pPr>
    </w:p>
    <w:p w14:paraId="71DE077A" w14:textId="77777777" w:rsidR="0060425D" w:rsidRDefault="0060425D" w:rsidP="00D96755">
      <w:pPr>
        <w:rPr>
          <w:lang w:val="en-AU"/>
        </w:rPr>
      </w:pPr>
    </w:p>
    <w:p w14:paraId="2675C460" w14:textId="77777777" w:rsidR="0060425D" w:rsidRDefault="0060425D" w:rsidP="00D96755">
      <w:pPr>
        <w:rPr>
          <w:lang w:val="en-AU"/>
        </w:rPr>
      </w:pPr>
    </w:p>
    <w:p w14:paraId="5D20452C" w14:textId="77777777" w:rsidR="0060425D" w:rsidRDefault="0060425D" w:rsidP="00D96755">
      <w:pPr>
        <w:rPr>
          <w:lang w:val="en-AU"/>
        </w:rPr>
      </w:pPr>
    </w:p>
    <w:p w14:paraId="40EAA315" w14:textId="77777777" w:rsidR="0060425D" w:rsidRDefault="0060425D" w:rsidP="00D96755">
      <w:pPr>
        <w:rPr>
          <w:lang w:val="en-AU"/>
        </w:rPr>
      </w:pPr>
    </w:p>
    <w:p w14:paraId="1F312D14" w14:textId="77777777" w:rsidR="0060425D" w:rsidRDefault="0060425D" w:rsidP="00D96755">
      <w:pPr>
        <w:rPr>
          <w:lang w:val="en-AU"/>
        </w:rPr>
      </w:pPr>
    </w:p>
    <w:p w14:paraId="25F2A91B" w14:textId="77777777" w:rsidR="0060425D" w:rsidRDefault="0060425D" w:rsidP="00D96755">
      <w:pPr>
        <w:rPr>
          <w:lang w:val="en-AU"/>
        </w:rPr>
      </w:pPr>
    </w:p>
    <w:p w14:paraId="7B19D968" w14:textId="77777777" w:rsidR="0060425D" w:rsidRDefault="0060425D" w:rsidP="00D96755">
      <w:pPr>
        <w:rPr>
          <w:lang w:val="en-AU"/>
        </w:rPr>
      </w:pPr>
    </w:p>
    <w:p w14:paraId="3EB9D4EC" w14:textId="4A04FB49" w:rsidR="0060425D" w:rsidRDefault="0060425D" w:rsidP="00D96755">
      <w:pPr>
        <w:rPr>
          <w:lang w:val="en-AU"/>
        </w:rPr>
      </w:pPr>
      <w:r w:rsidRPr="0060425D">
        <w:rPr>
          <w:highlight w:val="yellow"/>
          <w:lang w:val="en-AU"/>
        </w:rPr>
        <w:lastRenderedPageBreak/>
        <w:t>Sub-task 2:</w:t>
      </w:r>
    </w:p>
    <w:p w14:paraId="0E264B3D" w14:textId="77777777" w:rsidR="00931A3E" w:rsidRDefault="00931A3E" w:rsidP="00931A3E">
      <w:pPr>
        <w:rPr>
          <w:lang w:val="en-AU"/>
        </w:rPr>
      </w:pPr>
      <w:r>
        <w:rPr>
          <w:lang w:val="en-AU"/>
        </w:rPr>
        <w:t xml:space="preserve">The file signature of a .jpeg file is ‘ff d8’ and ends with ‘ff d9’. </w:t>
      </w:r>
    </w:p>
    <w:p w14:paraId="6E2124F2" w14:textId="7CCF13C6" w:rsidR="00931A3E" w:rsidRDefault="00931A3E" w:rsidP="00931A3E">
      <w:pPr>
        <w:rPr>
          <w:lang w:val="en-AU"/>
        </w:rPr>
      </w:pPr>
      <w:r>
        <w:rPr>
          <w:lang w:val="en-AU"/>
        </w:rPr>
        <w:t>Clicking ‘TCP Stream’, choosing to show ‘Raw’ data, I copied the information between ‘ff d8’ and ‘ff d9’, pasted it onto HxD and saved the file. I used Paint to open the image, and the content matched the name displayed on WireShark</w:t>
      </w:r>
      <w:r w:rsidR="0058273B">
        <w:rPr>
          <w:lang w:val="en-AU"/>
        </w:rPr>
        <w:t>.</w:t>
      </w:r>
    </w:p>
    <w:p w14:paraId="2F36917C" w14:textId="0F3D334E" w:rsidR="0058273B" w:rsidRDefault="0058273B" w:rsidP="00931A3E">
      <w:pPr>
        <w:rPr>
          <w:lang w:val="en-AU"/>
        </w:rPr>
      </w:pPr>
      <w:r>
        <w:rPr>
          <w:lang w:val="en-AU"/>
        </w:rPr>
        <w:t xml:space="preserve">WireShark discovered the cryptographic technique of steganography by placing a hidden message within a file or image. This is important because of the possibility of an insider trading secret information. In regards to a bank, the insider could be trading/selling customer identity to the black market. The hacker may have used ‘Steghide’, a forensive command-line tool used to apply steganography techniques. </w:t>
      </w:r>
    </w:p>
    <w:p w14:paraId="3C290EB7" w14:textId="14ABAB0D" w:rsidR="00931A3E" w:rsidRDefault="00931A3E" w:rsidP="00D96755">
      <w:pPr>
        <w:rPr>
          <w:lang w:val="en-AU"/>
        </w:rPr>
      </w:pPr>
      <w:r>
        <w:rPr>
          <w:lang w:val="en-AU"/>
        </w:rPr>
        <w:t xml:space="preserve">Results: </w:t>
      </w:r>
    </w:p>
    <w:p w14:paraId="2BF504A9" w14:textId="77777777" w:rsidR="0060425D" w:rsidRDefault="0060425D" w:rsidP="0060425D">
      <w:pPr>
        <w:jc w:val="center"/>
        <w:rPr>
          <w:noProof/>
          <w:lang w:val="en-AU"/>
        </w:rPr>
      </w:pPr>
      <w:r>
        <w:rPr>
          <w:noProof/>
          <w:lang w:val="en-AU"/>
        </w:rPr>
        <w:drawing>
          <wp:inline distT="0" distB="0" distL="0" distR="0" wp14:anchorId="288F8BFB" wp14:editId="44AEBD7D">
            <wp:extent cx="3339800" cy="4725987"/>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47676" cy="4737132"/>
                    </a:xfrm>
                    <a:prstGeom prst="rect">
                      <a:avLst/>
                    </a:prstGeom>
                  </pic:spPr>
                </pic:pic>
              </a:graphicData>
            </a:graphic>
          </wp:inline>
        </w:drawing>
      </w:r>
    </w:p>
    <w:p w14:paraId="50D42B5A" w14:textId="76900052" w:rsidR="0060425D" w:rsidRDefault="0060425D" w:rsidP="0058273B">
      <w:pPr>
        <w:jc w:val="center"/>
        <w:rPr>
          <w:noProof/>
          <w:lang w:val="en-AU"/>
        </w:rPr>
      </w:pPr>
      <w:r>
        <w:rPr>
          <w:noProof/>
          <w:lang w:val="en-AU"/>
        </w:rPr>
        <w:lastRenderedPageBreak/>
        <w:drawing>
          <wp:inline distT="0" distB="0" distL="0" distR="0" wp14:anchorId="3D618C12" wp14:editId="0637E693">
            <wp:extent cx="5731510" cy="3223895"/>
            <wp:effectExtent l="0" t="0" r="254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D6947D2" w14:textId="5B0DBFB2" w:rsidR="0060425D" w:rsidRPr="0060425D" w:rsidRDefault="0060425D" w:rsidP="0060425D">
      <w:pPr>
        <w:rPr>
          <w:lang w:val="en-AU"/>
        </w:rPr>
      </w:pPr>
      <w:r w:rsidRPr="0060425D">
        <w:rPr>
          <w:highlight w:val="red"/>
          <w:lang w:val="en-AU"/>
        </w:rPr>
        <w:t>Difference: You’ve found a hidden message in this file! Include it in your write up</w:t>
      </w:r>
    </w:p>
    <w:p w14:paraId="677188FF" w14:textId="66B5358C" w:rsidR="0060425D" w:rsidRDefault="0060425D" w:rsidP="0058273B">
      <w:pPr>
        <w:jc w:val="center"/>
        <w:rPr>
          <w:noProof/>
          <w:lang w:val="en-AU"/>
        </w:rPr>
      </w:pPr>
      <w:r>
        <w:rPr>
          <w:noProof/>
          <w:lang w:val="en-AU"/>
        </w:rPr>
        <w:lastRenderedPageBreak/>
        <w:drawing>
          <wp:inline distT="0" distB="0" distL="0" distR="0" wp14:anchorId="362F8B62" wp14:editId="5A966784">
            <wp:extent cx="3413741" cy="4830618"/>
            <wp:effectExtent l="0" t="0" r="0" b="825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20570" cy="4840282"/>
                    </a:xfrm>
                    <a:prstGeom prst="rect">
                      <a:avLst/>
                    </a:prstGeom>
                  </pic:spPr>
                </pic:pic>
              </a:graphicData>
            </a:graphic>
          </wp:inline>
        </w:drawing>
      </w:r>
      <w:r>
        <w:rPr>
          <w:noProof/>
          <w:lang w:val="en-AU"/>
        </w:rPr>
        <w:drawing>
          <wp:inline distT="0" distB="0" distL="0" distR="0" wp14:anchorId="4293D845" wp14:editId="11688E76">
            <wp:extent cx="5731510" cy="3223895"/>
            <wp:effectExtent l="0" t="0" r="2540" b="0"/>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99C4BF3" w14:textId="28064749" w:rsidR="0060425D" w:rsidRDefault="0060425D" w:rsidP="00D96755">
      <w:pPr>
        <w:rPr>
          <w:lang w:val="en-AU"/>
        </w:rPr>
      </w:pPr>
      <w:r w:rsidRPr="0060425D">
        <w:rPr>
          <w:highlight w:val="red"/>
          <w:lang w:val="en-AU"/>
        </w:rPr>
        <w:t>Difference: You’ve found the hidden message! Images are sometimes more than they appear</w:t>
      </w:r>
      <w:r>
        <w:rPr>
          <w:lang w:val="en-AU"/>
        </w:rPr>
        <w:t xml:space="preserve"> </w:t>
      </w:r>
    </w:p>
    <w:p w14:paraId="311C8A3E" w14:textId="77777777" w:rsidR="00931A3E" w:rsidRDefault="00931A3E" w:rsidP="00931A3E">
      <w:pPr>
        <w:rPr>
          <w:lang w:val="en-AU"/>
        </w:rPr>
      </w:pPr>
    </w:p>
    <w:p w14:paraId="0316A778" w14:textId="77777777" w:rsidR="0060425D" w:rsidRDefault="0060425D" w:rsidP="00D96755">
      <w:pPr>
        <w:rPr>
          <w:lang w:val="en-AU"/>
        </w:rPr>
      </w:pPr>
    </w:p>
    <w:p w14:paraId="43C5D4D2" w14:textId="3E9CAD4F" w:rsidR="0060425D" w:rsidRDefault="0060425D" w:rsidP="00D96755">
      <w:pPr>
        <w:rPr>
          <w:lang w:val="en-AU"/>
        </w:rPr>
      </w:pPr>
      <w:r w:rsidRPr="0060425D">
        <w:rPr>
          <w:highlight w:val="yellow"/>
          <w:lang w:val="en-AU"/>
        </w:rPr>
        <w:t>Sub-task 3:</w:t>
      </w:r>
    </w:p>
    <w:p w14:paraId="1BB185A5" w14:textId="106CE9EA" w:rsidR="0060425D" w:rsidRDefault="0060425D" w:rsidP="00D96755">
      <w:pPr>
        <w:rPr>
          <w:lang w:val="en-AU"/>
        </w:rPr>
      </w:pPr>
      <w:r>
        <w:rPr>
          <w:noProof/>
          <w:lang w:val="en-AU"/>
        </w:rPr>
        <w:drawing>
          <wp:inline distT="0" distB="0" distL="0" distR="0" wp14:anchorId="3D5670C1" wp14:editId="1F40E457">
            <wp:extent cx="5731510" cy="3223895"/>
            <wp:effectExtent l="0" t="0" r="254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5D0C488" w14:textId="77777777" w:rsidR="0060425D" w:rsidRDefault="0060425D" w:rsidP="0060425D">
      <w:pPr>
        <w:rPr>
          <w:noProof/>
          <w:lang w:val="en-AU"/>
        </w:rPr>
      </w:pPr>
    </w:p>
    <w:p w14:paraId="7F0D7DA5" w14:textId="77777777" w:rsidR="0060425D" w:rsidRDefault="0060425D" w:rsidP="0060425D">
      <w:pPr>
        <w:rPr>
          <w:noProof/>
          <w:lang w:val="en-AU"/>
        </w:rPr>
      </w:pPr>
    </w:p>
    <w:p w14:paraId="0CEC810D" w14:textId="77777777" w:rsidR="0060425D" w:rsidRDefault="0060425D" w:rsidP="0060425D">
      <w:pPr>
        <w:rPr>
          <w:noProof/>
          <w:lang w:val="en-AU"/>
        </w:rPr>
      </w:pPr>
    </w:p>
    <w:p w14:paraId="1D889B3A" w14:textId="77777777" w:rsidR="0060425D" w:rsidRDefault="0060425D" w:rsidP="0060425D">
      <w:pPr>
        <w:rPr>
          <w:noProof/>
          <w:lang w:val="en-AU"/>
        </w:rPr>
      </w:pPr>
    </w:p>
    <w:p w14:paraId="4EC32FC8" w14:textId="77777777" w:rsidR="0060425D" w:rsidRDefault="0060425D" w:rsidP="0060425D">
      <w:pPr>
        <w:rPr>
          <w:noProof/>
          <w:lang w:val="en-AU"/>
        </w:rPr>
      </w:pPr>
    </w:p>
    <w:p w14:paraId="56123337" w14:textId="77777777" w:rsidR="0060425D" w:rsidRDefault="0060425D" w:rsidP="0060425D">
      <w:pPr>
        <w:rPr>
          <w:noProof/>
          <w:lang w:val="en-AU"/>
        </w:rPr>
      </w:pPr>
    </w:p>
    <w:p w14:paraId="240591E7" w14:textId="77777777" w:rsidR="0060425D" w:rsidRDefault="0060425D" w:rsidP="0060425D">
      <w:pPr>
        <w:rPr>
          <w:noProof/>
          <w:lang w:val="en-AU"/>
        </w:rPr>
      </w:pPr>
    </w:p>
    <w:p w14:paraId="1830B2AA" w14:textId="77777777" w:rsidR="0060425D" w:rsidRDefault="0060425D" w:rsidP="0060425D">
      <w:pPr>
        <w:rPr>
          <w:noProof/>
          <w:lang w:val="en-AU"/>
        </w:rPr>
      </w:pPr>
    </w:p>
    <w:p w14:paraId="625649D2" w14:textId="77777777" w:rsidR="0060425D" w:rsidRDefault="0060425D" w:rsidP="0060425D">
      <w:pPr>
        <w:rPr>
          <w:noProof/>
          <w:lang w:val="en-AU"/>
        </w:rPr>
      </w:pPr>
    </w:p>
    <w:p w14:paraId="7193E0C8" w14:textId="77777777" w:rsidR="0060425D" w:rsidRDefault="0060425D" w:rsidP="0060425D">
      <w:pPr>
        <w:rPr>
          <w:noProof/>
          <w:lang w:val="en-AU"/>
        </w:rPr>
      </w:pPr>
    </w:p>
    <w:p w14:paraId="55149615" w14:textId="77777777" w:rsidR="0060425D" w:rsidRDefault="0060425D" w:rsidP="0060425D">
      <w:pPr>
        <w:rPr>
          <w:noProof/>
          <w:lang w:val="en-AU"/>
        </w:rPr>
      </w:pPr>
    </w:p>
    <w:p w14:paraId="3C25B9F2" w14:textId="77777777" w:rsidR="0060425D" w:rsidRDefault="0060425D" w:rsidP="0060425D">
      <w:pPr>
        <w:rPr>
          <w:noProof/>
          <w:lang w:val="en-AU"/>
        </w:rPr>
      </w:pPr>
    </w:p>
    <w:p w14:paraId="5D6C0B59" w14:textId="77777777" w:rsidR="0060425D" w:rsidRDefault="0060425D" w:rsidP="0060425D">
      <w:pPr>
        <w:rPr>
          <w:noProof/>
          <w:lang w:val="en-AU"/>
        </w:rPr>
      </w:pPr>
    </w:p>
    <w:p w14:paraId="2CB5799C" w14:textId="77777777" w:rsidR="0060425D" w:rsidRDefault="0060425D" w:rsidP="0060425D">
      <w:pPr>
        <w:rPr>
          <w:noProof/>
          <w:lang w:val="en-AU"/>
        </w:rPr>
      </w:pPr>
    </w:p>
    <w:p w14:paraId="33016E69" w14:textId="77777777" w:rsidR="0060425D" w:rsidRDefault="0060425D" w:rsidP="0060425D">
      <w:pPr>
        <w:rPr>
          <w:noProof/>
          <w:lang w:val="en-AU"/>
        </w:rPr>
      </w:pPr>
    </w:p>
    <w:p w14:paraId="5DA0C462" w14:textId="77777777" w:rsidR="0060425D" w:rsidRDefault="0060425D" w:rsidP="0060425D">
      <w:pPr>
        <w:rPr>
          <w:noProof/>
          <w:lang w:val="en-AU"/>
        </w:rPr>
      </w:pPr>
    </w:p>
    <w:p w14:paraId="7CC6AE2C" w14:textId="77777777" w:rsidR="0060425D" w:rsidRDefault="0060425D" w:rsidP="0060425D">
      <w:pPr>
        <w:rPr>
          <w:noProof/>
          <w:lang w:val="en-AU"/>
        </w:rPr>
      </w:pPr>
    </w:p>
    <w:p w14:paraId="52D7D1F1" w14:textId="77777777" w:rsidR="0060425D" w:rsidRDefault="0060425D" w:rsidP="0060425D">
      <w:pPr>
        <w:rPr>
          <w:noProof/>
          <w:lang w:val="en-AU"/>
        </w:rPr>
      </w:pPr>
    </w:p>
    <w:p w14:paraId="113597A8" w14:textId="4A71AC0E" w:rsidR="0060425D" w:rsidRDefault="0060425D" w:rsidP="0060425D">
      <w:pPr>
        <w:rPr>
          <w:noProof/>
          <w:lang w:val="en-AU"/>
        </w:rPr>
      </w:pPr>
      <w:r w:rsidRPr="0060425D">
        <w:rPr>
          <w:noProof/>
          <w:highlight w:val="yellow"/>
          <w:lang w:val="en-AU"/>
        </w:rPr>
        <w:t>Sub-task 4:</w:t>
      </w:r>
      <w:r>
        <w:rPr>
          <w:noProof/>
          <w:lang w:val="en-AU"/>
        </w:rPr>
        <w:t xml:space="preserve"> </w:t>
      </w:r>
    </w:p>
    <w:p w14:paraId="1DC4C790" w14:textId="3C9DEA62" w:rsidR="0060425D" w:rsidRDefault="0060425D" w:rsidP="0060425D">
      <w:pPr>
        <w:rPr>
          <w:noProof/>
          <w:lang w:val="en-AU"/>
        </w:rPr>
      </w:pPr>
      <w:r>
        <w:rPr>
          <w:noProof/>
          <w:lang w:val="en-AU"/>
        </w:rPr>
        <w:t>The .pdf file signature is ’25 50 44 46 2d’</w:t>
      </w:r>
    </w:p>
    <w:p w14:paraId="2128AB24" w14:textId="77777777" w:rsidR="0060425D" w:rsidRDefault="0060425D" w:rsidP="0060425D">
      <w:pPr>
        <w:rPr>
          <w:noProof/>
          <w:lang w:val="en-AU"/>
        </w:rPr>
      </w:pPr>
      <w:r>
        <w:rPr>
          <w:noProof/>
          <w:lang w:val="en-AU"/>
        </w:rPr>
        <w:t xml:space="preserve">TCP Stream -&gt; Content-Type: pdf -&gt; show raw data -&gt; copied data between file signature (‘25 50 44 46 2d’) -&gt; pasted on HxD -&gt; saved file -&gt; open on Google Chrome (.pdf compatible) </w:t>
      </w:r>
    </w:p>
    <w:p w14:paraId="303A5706" w14:textId="77777777" w:rsidR="0060425D" w:rsidRPr="00E5203A" w:rsidRDefault="0060425D" w:rsidP="0060425D">
      <w:pPr>
        <w:rPr>
          <w:lang w:val="en-AU"/>
        </w:rPr>
      </w:pPr>
      <w:r>
        <w:rPr>
          <w:noProof/>
          <w:lang w:val="en-AU"/>
        </w:rPr>
        <w:t xml:space="preserve">Results: </w:t>
      </w:r>
    </w:p>
    <w:p w14:paraId="49295DF1" w14:textId="77777777" w:rsidR="0060425D" w:rsidRDefault="0060425D" w:rsidP="0060425D">
      <w:pPr>
        <w:jc w:val="center"/>
        <w:rPr>
          <w:lang w:val="en-AU"/>
        </w:rPr>
      </w:pPr>
      <w:r>
        <w:rPr>
          <w:noProof/>
          <w:lang w:val="en-AU"/>
        </w:rPr>
        <w:drawing>
          <wp:inline distT="0" distB="0" distL="0" distR="0" wp14:anchorId="1DF4D68A" wp14:editId="54D7229B">
            <wp:extent cx="5724525" cy="3219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r>
        <w:rPr>
          <w:noProof/>
          <w:lang w:val="en-AU"/>
        </w:rPr>
        <w:drawing>
          <wp:inline distT="0" distB="0" distL="0" distR="0" wp14:anchorId="5C57702B" wp14:editId="217715FD">
            <wp:extent cx="5724525" cy="3219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2B49FC4B" w14:textId="5305BB72" w:rsidR="0060425D" w:rsidRDefault="0060425D" w:rsidP="0060425D">
      <w:pPr>
        <w:rPr>
          <w:lang w:val="en-AU"/>
        </w:rPr>
      </w:pPr>
      <w:r>
        <w:rPr>
          <w:noProof/>
          <w:lang w:val="en-AU"/>
        </w:rPr>
        <w:lastRenderedPageBreak/>
        <w:drawing>
          <wp:inline distT="0" distB="0" distL="0" distR="0" wp14:anchorId="709341C1" wp14:editId="5C4E87D1">
            <wp:extent cx="5724525" cy="32194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46EBB03A" w14:textId="77777777" w:rsidR="00415568" w:rsidRDefault="00415568" w:rsidP="00D96755">
      <w:pPr>
        <w:rPr>
          <w:highlight w:val="yellow"/>
          <w:lang w:val="en-AU"/>
        </w:rPr>
      </w:pPr>
    </w:p>
    <w:p w14:paraId="2705B117" w14:textId="77777777" w:rsidR="00415568" w:rsidRDefault="00415568" w:rsidP="00D96755">
      <w:pPr>
        <w:rPr>
          <w:highlight w:val="yellow"/>
          <w:lang w:val="en-AU"/>
        </w:rPr>
      </w:pPr>
    </w:p>
    <w:p w14:paraId="3FC377FA" w14:textId="77777777" w:rsidR="00415568" w:rsidRDefault="00415568" w:rsidP="00D96755">
      <w:pPr>
        <w:rPr>
          <w:highlight w:val="yellow"/>
          <w:lang w:val="en-AU"/>
        </w:rPr>
      </w:pPr>
    </w:p>
    <w:p w14:paraId="1BF9EB92" w14:textId="77777777" w:rsidR="00415568" w:rsidRDefault="00415568" w:rsidP="00D96755">
      <w:pPr>
        <w:rPr>
          <w:highlight w:val="yellow"/>
          <w:lang w:val="en-AU"/>
        </w:rPr>
      </w:pPr>
    </w:p>
    <w:p w14:paraId="68A2D223" w14:textId="77777777" w:rsidR="00415568" w:rsidRDefault="00415568" w:rsidP="00D96755">
      <w:pPr>
        <w:rPr>
          <w:highlight w:val="yellow"/>
          <w:lang w:val="en-AU"/>
        </w:rPr>
      </w:pPr>
    </w:p>
    <w:p w14:paraId="30A633E4" w14:textId="77777777" w:rsidR="00415568" w:rsidRDefault="00415568" w:rsidP="00D96755">
      <w:pPr>
        <w:rPr>
          <w:highlight w:val="yellow"/>
          <w:lang w:val="en-AU"/>
        </w:rPr>
      </w:pPr>
    </w:p>
    <w:p w14:paraId="653D9BBA" w14:textId="77777777" w:rsidR="00415568" w:rsidRDefault="00415568" w:rsidP="00D96755">
      <w:pPr>
        <w:rPr>
          <w:highlight w:val="yellow"/>
          <w:lang w:val="en-AU"/>
        </w:rPr>
      </w:pPr>
    </w:p>
    <w:p w14:paraId="25F14A5D" w14:textId="77777777" w:rsidR="00415568" w:rsidRDefault="00415568" w:rsidP="00D96755">
      <w:pPr>
        <w:rPr>
          <w:highlight w:val="yellow"/>
          <w:lang w:val="en-AU"/>
        </w:rPr>
      </w:pPr>
    </w:p>
    <w:p w14:paraId="112FB1C9" w14:textId="77777777" w:rsidR="00415568" w:rsidRDefault="00415568" w:rsidP="00D96755">
      <w:pPr>
        <w:rPr>
          <w:highlight w:val="yellow"/>
          <w:lang w:val="en-AU"/>
        </w:rPr>
      </w:pPr>
    </w:p>
    <w:p w14:paraId="16C2AAC7" w14:textId="77777777" w:rsidR="00415568" w:rsidRDefault="00415568" w:rsidP="00D96755">
      <w:pPr>
        <w:rPr>
          <w:highlight w:val="yellow"/>
          <w:lang w:val="en-AU"/>
        </w:rPr>
      </w:pPr>
    </w:p>
    <w:p w14:paraId="391DFAED" w14:textId="77777777" w:rsidR="00415568" w:rsidRDefault="00415568" w:rsidP="00D96755">
      <w:pPr>
        <w:rPr>
          <w:highlight w:val="yellow"/>
          <w:lang w:val="en-AU"/>
        </w:rPr>
      </w:pPr>
    </w:p>
    <w:p w14:paraId="25D4C817" w14:textId="77777777" w:rsidR="00415568" w:rsidRDefault="00415568" w:rsidP="00D96755">
      <w:pPr>
        <w:rPr>
          <w:highlight w:val="yellow"/>
          <w:lang w:val="en-AU"/>
        </w:rPr>
      </w:pPr>
    </w:p>
    <w:p w14:paraId="5D6E85F1" w14:textId="77777777" w:rsidR="00415568" w:rsidRDefault="00415568" w:rsidP="00D96755">
      <w:pPr>
        <w:rPr>
          <w:highlight w:val="yellow"/>
          <w:lang w:val="en-AU"/>
        </w:rPr>
      </w:pPr>
    </w:p>
    <w:p w14:paraId="6FB4F3EE" w14:textId="77777777" w:rsidR="00415568" w:rsidRDefault="00415568" w:rsidP="00D96755">
      <w:pPr>
        <w:rPr>
          <w:highlight w:val="yellow"/>
          <w:lang w:val="en-AU"/>
        </w:rPr>
      </w:pPr>
    </w:p>
    <w:p w14:paraId="4A5C889D" w14:textId="77777777" w:rsidR="00415568" w:rsidRDefault="00415568" w:rsidP="00D96755">
      <w:pPr>
        <w:rPr>
          <w:highlight w:val="yellow"/>
          <w:lang w:val="en-AU"/>
        </w:rPr>
      </w:pPr>
    </w:p>
    <w:p w14:paraId="0974A263" w14:textId="77777777" w:rsidR="00415568" w:rsidRDefault="00415568" w:rsidP="00D96755">
      <w:pPr>
        <w:rPr>
          <w:highlight w:val="yellow"/>
          <w:lang w:val="en-AU"/>
        </w:rPr>
      </w:pPr>
    </w:p>
    <w:p w14:paraId="6F6E258F" w14:textId="77777777" w:rsidR="00415568" w:rsidRDefault="00415568" w:rsidP="00D96755">
      <w:pPr>
        <w:rPr>
          <w:highlight w:val="yellow"/>
          <w:lang w:val="en-AU"/>
        </w:rPr>
      </w:pPr>
    </w:p>
    <w:p w14:paraId="79BAEF42" w14:textId="77777777" w:rsidR="00415568" w:rsidRDefault="00415568" w:rsidP="00D96755">
      <w:pPr>
        <w:rPr>
          <w:highlight w:val="yellow"/>
          <w:lang w:val="en-AU"/>
        </w:rPr>
      </w:pPr>
    </w:p>
    <w:p w14:paraId="3E6CBD5B" w14:textId="77777777" w:rsidR="00415568" w:rsidRDefault="00415568" w:rsidP="00D96755">
      <w:pPr>
        <w:rPr>
          <w:highlight w:val="yellow"/>
          <w:lang w:val="en-AU"/>
        </w:rPr>
      </w:pPr>
    </w:p>
    <w:p w14:paraId="5A5910AF" w14:textId="1379B04A" w:rsidR="0060425D" w:rsidRDefault="0060425D" w:rsidP="00D96755">
      <w:pPr>
        <w:rPr>
          <w:lang w:val="en-AU"/>
        </w:rPr>
      </w:pPr>
      <w:r w:rsidRPr="0060425D">
        <w:rPr>
          <w:highlight w:val="yellow"/>
          <w:lang w:val="en-AU"/>
        </w:rPr>
        <w:lastRenderedPageBreak/>
        <w:t>Sub-task 5:</w:t>
      </w:r>
      <w:r>
        <w:rPr>
          <w:lang w:val="en-AU"/>
        </w:rPr>
        <w:t xml:space="preserve"> </w:t>
      </w:r>
    </w:p>
    <w:p w14:paraId="6EC9B120" w14:textId="047E54D8" w:rsidR="0060425D" w:rsidRDefault="0060425D" w:rsidP="00D96755">
      <w:pPr>
        <w:rPr>
          <w:lang w:val="en-AU"/>
        </w:rPr>
      </w:pPr>
      <w:r>
        <w:rPr>
          <w:noProof/>
          <w:lang w:val="en-AU"/>
        </w:rPr>
        <w:drawing>
          <wp:inline distT="0" distB="0" distL="0" distR="0" wp14:anchorId="7D898994" wp14:editId="2ACB86E9">
            <wp:extent cx="5731510" cy="3223895"/>
            <wp:effectExtent l="0" t="0" r="2540" b="0"/>
            <wp:docPr id="21" name="Picture 2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i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8B06C31" w14:textId="41745BB7" w:rsidR="0060425D" w:rsidRDefault="003E7B62" w:rsidP="00D96755">
      <w:pPr>
        <w:rPr>
          <w:lang w:val="en-AU"/>
        </w:rPr>
      </w:pPr>
      <w:r w:rsidRPr="003E7B62">
        <w:rPr>
          <w:lang w:val="en-AU"/>
        </w:rPr>
        <w:t>Content-Type: text/plain; charset=UTF-8</w:t>
      </w:r>
    </w:p>
    <w:p w14:paraId="27EF4942" w14:textId="4C34F392" w:rsidR="003E7B62" w:rsidRDefault="003E7B62" w:rsidP="00D96755">
      <w:pPr>
        <w:rPr>
          <w:lang w:val="en-AU"/>
        </w:rPr>
      </w:pPr>
      <w:r>
        <w:rPr>
          <w:lang w:val="en-AU"/>
        </w:rPr>
        <w:t>Show data as: UTF-8</w:t>
      </w:r>
    </w:p>
    <w:p w14:paraId="26710C38" w14:textId="0EA0DB5E" w:rsidR="00415568" w:rsidRDefault="00415568" w:rsidP="00D96755">
      <w:pPr>
        <w:rPr>
          <w:lang w:val="en-AU"/>
        </w:rPr>
      </w:pPr>
      <w:r>
        <w:rPr>
          <w:lang w:val="en-AU"/>
        </w:rPr>
        <w:t>According to the ASCII data translation on TCP stream, the JFIF string at the beginning helps me infer the content is an image. However, the title of the network packet alludes to a hidden message. Upon further notice, the content-type is encoded with UTF-8. When de-coded, the result:</w:t>
      </w:r>
    </w:p>
    <w:p w14:paraId="29A50BDA" w14:textId="7CDC2102" w:rsidR="00415568" w:rsidRDefault="00415568" w:rsidP="00D96755">
      <w:pPr>
        <w:rPr>
          <w:lang w:val="en-AU"/>
        </w:rPr>
      </w:pPr>
      <w:r>
        <w:rPr>
          <w:noProof/>
          <w:lang w:val="en-AU"/>
        </w:rPr>
        <w:drawing>
          <wp:inline distT="0" distB="0" distL="0" distR="0" wp14:anchorId="23EB3EB1" wp14:editId="030B95FE">
            <wp:extent cx="5731510" cy="3223895"/>
            <wp:effectExtent l="0" t="0" r="2540" b="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A2BD525" w14:textId="75EC9915" w:rsidR="003E7B62" w:rsidRDefault="00415568" w:rsidP="00D96755">
      <w:pPr>
        <w:rPr>
          <w:lang w:val="en-AU"/>
        </w:rPr>
      </w:pPr>
      <w:r>
        <w:rPr>
          <w:lang w:val="en-AU"/>
        </w:rPr>
        <w:t xml:space="preserve">I have read through the content and was unable to find a hidden message. I further </w:t>
      </w:r>
      <w:r w:rsidR="00617554">
        <w:rPr>
          <w:lang w:val="en-AU"/>
        </w:rPr>
        <w:t xml:space="preserve">tried decoding the UTF-8 information on other software with no success. </w:t>
      </w:r>
    </w:p>
    <w:p w14:paraId="3C8710FE" w14:textId="77777777" w:rsidR="00617554" w:rsidRDefault="00617554" w:rsidP="00D96755">
      <w:pPr>
        <w:rPr>
          <w:lang w:val="en-AU"/>
        </w:rPr>
      </w:pPr>
    </w:p>
    <w:p w14:paraId="14C2978C" w14:textId="10B9A1F6" w:rsidR="0060425D" w:rsidRDefault="0060425D" w:rsidP="00D96755">
      <w:pPr>
        <w:rPr>
          <w:lang w:val="en-AU"/>
        </w:rPr>
      </w:pPr>
      <w:r w:rsidRPr="00931A3E">
        <w:rPr>
          <w:highlight w:val="yellow"/>
          <w:lang w:val="en-AU"/>
        </w:rPr>
        <w:lastRenderedPageBreak/>
        <w:t>Sub-task 6:</w:t>
      </w:r>
    </w:p>
    <w:p w14:paraId="382DD62F" w14:textId="6D2B1EFB" w:rsidR="0060425D" w:rsidRDefault="0060425D" w:rsidP="0060425D">
      <w:pPr>
        <w:jc w:val="center"/>
        <w:rPr>
          <w:lang w:val="en-AU"/>
        </w:rPr>
      </w:pPr>
      <w:r>
        <w:rPr>
          <w:noProof/>
          <w:lang w:val="en-AU"/>
        </w:rPr>
        <w:drawing>
          <wp:inline distT="0" distB="0" distL="0" distR="0" wp14:anchorId="3256E605" wp14:editId="381664A0">
            <wp:extent cx="1309688" cy="871538"/>
            <wp:effectExtent l="0" t="0" r="5080" b="5080"/>
            <wp:docPr id="22" name="Picture 22" descr="A group of people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group of people in a roo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309688" cy="871538"/>
                    </a:xfrm>
                    <a:prstGeom prst="rect">
                      <a:avLst/>
                    </a:prstGeom>
                  </pic:spPr>
                </pic:pic>
              </a:graphicData>
            </a:graphic>
          </wp:inline>
        </w:drawing>
      </w:r>
    </w:p>
    <w:p w14:paraId="71F601A9" w14:textId="1DAB2A6B" w:rsidR="00FC6023" w:rsidRDefault="00FC6023" w:rsidP="0060425D">
      <w:pPr>
        <w:rPr>
          <w:lang w:val="en-AU"/>
        </w:rPr>
      </w:pPr>
      <w:r>
        <w:rPr>
          <w:lang w:val="en-AU"/>
        </w:rPr>
        <w:t>Unlike the jpeg images on sub-task 2, there is no hidden message when data is decoded with ASCII. This teaches cybersecurity professionals</w:t>
      </w:r>
      <w:r w:rsidR="0058273B">
        <w:rPr>
          <w:lang w:val="en-AU"/>
        </w:rPr>
        <w:t xml:space="preserve"> to think like a forensic examiner and</w:t>
      </w:r>
      <w:r>
        <w:rPr>
          <w:lang w:val="en-AU"/>
        </w:rPr>
        <w:t xml:space="preserve"> read the entire traffic message for hidden </w:t>
      </w:r>
      <w:r w:rsidR="0058273B">
        <w:rPr>
          <w:lang w:val="en-AU"/>
        </w:rPr>
        <w:t xml:space="preserve">cryptographic messages known as steganography. However, because the “atm-image” did not have any, the difference about this traffic is the lack steganography. </w:t>
      </w:r>
    </w:p>
    <w:p w14:paraId="6011D12C" w14:textId="21481B70" w:rsidR="00931A3E" w:rsidRDefault="00931A3E" w:rsidP="0060425D">
      <w:pPr>
        <w:rPr>
          <w:lang w:val="en-AU"/>
        </w:rPr>
      </w:pPr>
      <w:r w:rsidRPr="00931A3E">
        <w:rPr>
          <w:highlight w:val="yellow"/>
          <w:lang w:val="en-AU"/>
        </w:rPr>
        <w:t>Sub-task 7:</w:t>
      </w:r>
    </w:p>
    <w:p w14:paraId="679B2C41" w14:textId="6A85F70A" w:rsidR="00931A3E" w:rsidRDefault="00931A3E" w:rsidP="00931A3E">
      <w:pPr>
        <w:rPr>
          <w:lang w:val="en-AU"/>
        </w:rPr>
      </w:pPr>
      <w:r>
        <w:rPr>
          <w:lang w:val="en-AU"/>
        </w:rPr>
        <w:t>The .png file has a file signature of ‘0</w:t>
      </w:r>
      <w:r>
        <w:rPr>
          <w:lang w:val="en-AU"/>
        </w:rPr>
        <w:t>d 0a 0d 0a</w:t>
      </w:r>
      <w:r>
        <w:rPr>
          <w:lang w:val="en-AU"/>
        </w:rPr>
        <w:t>’</w:t>
      </w:r>
    </w:p>
    <w:p w14:paraId="46FDAB0E" w14:textId="18CDBB63" w:rsidR="00931A3E" w:rsidRDefault="00931A3E" w:rsidP="00931A3E">
      <w:pPr>
        <w:rPr>
          <w:lang w:val="en-AU"/>
        </w:rPr>
      </w:pPr>
      <w:r>
        <w:rPr>
          <w:lang w:val="en-AU"/>
        </w:rPr>
        <w:t>TCP Stream -&gt; show raw data -&gt; copied data between file signature (‘0a 0d 0d 0a’) -&gt; saved file -&gt; opened on Google Chrome</w:t>
      </w:r>
    </w:p>
    <w:p w14:paraId="279A7825" w14:textId="42ADFB5A" w:rsidR="00931A3E" w:rsidRDefault="00931A3E" w:rsidP="00931A3E">
      <w:pPr>
        <w:rPr>
          <w:lang w:val="en-AU"/>
        </w:rPr>
      </w:pPr>
      <w:r>
        <w:rPr>
          <w:lang w:val="en-AU"/>
        </w:rPr>
        <w:t xml:space="preserve">According to sub-task 7, the “broken.png” file is an image. However, based on my research, it is pcapng file because it has the file signature of “0d 0a 0d 0a”. Also, the file signature for png is ’89 50 4E 47 0D 0A 1A 0A’ and </w:t>
      </w:r>
      <w:r w:rsidR="00363BFA">
        <w:rPr>
          <w:lang w:val="en-AU"/>
        </w:rPr>
        <w:t xml:space="preserve">I was unable to find the signature on the TCP Stream. </w:t>
      </w:r>
      <w:r>
        <w:rPr>
          <w:lang w:val="en-AU"/>
        </w:rPr>
        <w:t>Further, I looked for gif (47 49 46 38 37), jpeg ( ffd8 + ffd9), zip (50 4b 03 04)</w:t>
      </w:r>
      <w:r w:rsidR="00363BFA">
        <w:rPr>
          <w:lang w:val="en-AU"/>
        </w:rPr>
        <w:t xml:space="preserve"> and pdf (25 50 44 46 2d), with no success.</w:t>
      </w:r>
    </w:p>
    <w:p w14:paraId="3BE9EC86" w14:textId="0C2B599C" w:rsidR="00363BFA" w:rsidRDefault="00363BFA" w:rsidP="00931A3E">
      <w:pPr>
        <w:rPr>
          <w:lang w:val="en-AU"/>
        </w:rPr>
      </w:pPr>
      <w:r>
        <w:rPr>
          <w:lang w:val="en-AU"/>
        </w:rPr>
        <w:t xml:space="preserve">The pcapng is a PCAP file format, meaning it is not an image. </w:t>
      </w:r>
    </w:p>
    <w:p w14:paraId="2BFB6D41" w14:textId="40FA4283" w:rsidR="00931A3E" w:rsidRDefault="00931A3E" w:rsidP="0060425D">
      <w:pPr>
        <w:rPr>
          <w:lang w:val="en-AU"/>
        </w:rPr>
      </w:pPr>
      <w:r>
        <w:rPr>
          <w:lang w:val="en-AU"/>
        </w:rPr>
        <w:t>Result:</w:t>
      </w:r>
    </w:p>
    <w:p w14:paraId="174F05C0" w14:textId="018A7138" w:rsidR="00931A3E" w:rsidRDefault="00931A3E" w:rsidP="0060425D">
      <w:pPr>
        <w:rPr>
          <w:lang w:val="en-AU"/>
        </w:rPr>
      </w:pPr>
      <w:r>
        <w:rPr>
          <w:noProof/>
          <w:lang w:val="en-AU"/>
        </w:rPr>
        <w:drawing>
          <wp:inline distT="0" distB="0" distL="0" distR="0" wp14:anchorId="37261BE7" wp14:editId="450CA5D4">
            <wp:extent cx="5731510" cy="3223895"/>
            <wp:effectExtent l="0" t="0" r="2540" b="0"/>
            <wp:docPr id="23" name="Picture 2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Word&#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77F65CE" w14:textId="77777777" w:rsidR="00931A3E" w:rsidRDefault="00931A3E" w:rsidP="00D96755">
      <w:pPr>
        <w:rPr>
          <w:lang w:val="en-AU"/>
        </w:rPr>
      </w:pPr>
    </w:p>
    <w:p w14:paraId="1728B2E5" w14:textId="77777777" w:rsidR="00931A3E" w:rsidRDefault="00931A3E" w:rsidP="00D96755">
      <w:pPr>
        <w:rPr>
          <w:lang w:val="en-AU"/>
        </w:rPr>
      </w:pPr>
    </w:p>
    <w:p w14:paraId="01A04039" w14:textId="77777777" w:rsidR="00931A3E" w:rsidRDefault="00931A3E" w:rsidP="00D96755">
      <w:pPr>
        <w:rPr>
          <w:lang w:val="en-AU"/>
        </w:rPr>
      </w:pPr>
    </w:p>
    <w:p w14:paraId="4353222F" w14:textId="5BD66CBC" w:rsidR="00931A3E" w:rsidRDefault="00931A3E" w:rsidP="00D96755">
      <w:pPr>
        <w:rPr>
          <w:lang w:val="en-AU"/>
        </w:rPr>
      </w:pPr>
      <w:r w:rsidRPr="00931A3E">
        <w:rPr>
          <w:highlight w:val="yellow"/>
          <w:lang w:val="en-AU"/>
        </w:rPr>
        <w:lastRenderedPageBreak/>
        <w:t>Sub-task 8:</w:t>
      </w:r>
    </w:p>
    <w:p w14:paraId="75530784" w14:textId="78574812" w:rsidR="00931A3E" w:rsidRDefault="00931A3E" w:rsidP="00D96755">
      <w:pPr>
        <w:rPr>
          <w:lang w:val="en-AU"/>
        </w:rPr>
      </w:pPr>
      <w:r>
        <w:rPr>
          <w:noProof/>
          <w:lang w:val="en-AU"/>
        </w:rPr>
        <w:drawing>
          <wp:inline distT="0" distB="0" distL="0" distR="0" wp14:anchorId="4774C47D" wp14:editId="6A665CBD">
            <wp:extent cx="5731510" cy="3223895"/>
            <wp:effectExtent l="0" t="0" r="2540"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78B7EB6" w14:textId="60321454" w:rsidR="00931A3E" w:rsidRDefault="00B95FA2" w:rsidP="00D96755">
      <w:pPr>
        <w:rPr>
          <w:lang w:val="en-AU"/>
        </w:rPr>
      </w:pPr>
      <w:r>
        <w:rPr>
          <w:lang w:val="en-AU"/>
        </w:rPr>
        <w:t>The file is in a zip format with a signature of ’50 4B 03 04’</w:t>
      </w:r>
      <w:r w:rsidR="00FD6412">
        <w:rPr>
          <w:lang w:val="en-AU"/>
        </w:rPr>
        <w:t>. After copying and pasting the raw data onto HxD, I saved the file and opened it with Google Chrome. The browser immediately downloaded a zip file (image above) and I extracted it. However, I needed a password and discovered it on TCP Stream using the ASCII format (image below)</w:t>
      </w:r>
    </w:p>
    <w:p w14:paraId="7C42C223" w14:textId="3EDC735B" w:rsidR="00FD6412" w:rsidRDefault="00FD6412" w:rsidP="00D96755">
      <w:pPr>
        <w:rPr>
          <w:lang w:val="en-AU"/>
        </w:rPr>
      </w:pPr>
      <w:r>
        <w:rPr>
          <w:noProof/>
          <w:lang w:val="en-AU"/>
        </w:rPr>
        <w:drawing>
          <wp:inline distT="0" distB="0" distL="0" distR="0" wp14:anchorId="2A423E6E" wp14:editId="1909BE6F">
            <wp:extent cx="5731510" cy="3223895"/>
            <wp:effectExtent l="0" t="0" r="2540" b="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DBD3D8F" w14:textId="2CC5797C" w:rsidR="00E5203A" w:rsidRDefault="00FD6412" w:rsidP="00D96755">
      <w:pPr>
        <w:rPr>
          <w:lang w:val="en-AU"/>
        </w:rPr>
      </w:pPr>
      <w:r>
        <w:rPr>
          <w:lang w:val="en-AU"/>
        </w:rPr>
        <w:t>Afterwards, I typed in the password, successfully extracted the zip file, found the pdf and opened it using Google Chrome.</w:t>
      </w:r>
    </w:p>
    <w:p w14:paraId="06F5DB68" w14:textId="1112FAED" w:rsidR="00D672E4" w:rsidRDefault="00D672E4" w:rsidP="00E5203A">
      <w:pPr>
        <w:jc w:val="center"/>
        <w:rPr>
          <w:noProof/>
          <w:lang w:val="en-AU"/>
        </w:rPr>
      </w:pPr>
    </w:p>
    <w:p w14:paraId="32F088F0" w14:textId="4C48A7A7" w:rsidR="00C7039C" w:rsidRPr="00C7039C" w:rsidRDefault="00C7039C" w:rsidP="009C5E8F">
      <w:pPr>
        <w:rPr>
          <w:lang w:val="en-AU"/>
        </w:rPr>
      </w:pPr>
    </w:p>
    <w:sectPr w:rsidR="00C7039C" w:rsidRPr="00C7039C">
      <w:head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B332E5" w14:textId="77777777" w:rsidR="002452E1" w:rsidRDefault="002452E1" w:rsidP="00EE60E6">
      <w:pPr>
        <w:spacing w:after="0" w:line="240" w:lineRule="auto"/>
      </w:pPr>
      <w:r>
        <w:separator/>
      </w:r>
    </w:p>
  </w:endnote>
  <w:endnote w:type="continuationSeparator" w:id="0">
    <w:p w14:paraId="6273E279" w14:textId="77777777" w:rsidR="002452E1" w:rsidRDefault="002452E1" w:rsidP="00EE60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DC56E5" w14:textId="77777777" w:rsidR="002452E1" w:rsidRDefault="002452E1" w:rsidP="00EE60E6">
      <w:pPr>
        <w:spacing w:after="0" w:line="240" w:lineRule="auto"/>
      </w:pPr>
      <w:r>
        <w:separator/>
      </w:r>
    </w:p>
  </w:footnote>
  <w:footnote w:type="continuationSeparator" w:id="0">
    <w:p w14:paraId="609FE31C" w14:textId="77777777" w:rsidR="002452E1" w:rsidRDefault="002452E1" w:rsidP="00EE60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708F7" w14:textId="02738436" w:rsidR="00EE60E6" w:rsidRPr="00EE60E6" w:rsidRDefault="00EE60E6" w:rsidP="00EE60E6">
    <w:pPr>
      <w:pStyle w:val="Header"/>
      <w:jc w:val="center"/>
      <w:rPr>
        <w:lang w:val="en-AU"/>
      </w:rPr>
    </w:pPr>
    <w:r>
      <w:rPr>
        <w:lang w:val="en-AU"/>
      </w:rPr>
      <w:t xml:space="preserve">Lin Yang | </w:t>
    </w:r>
    <w:hyperlink r:id="rId1" w:history="1">
      <w:r w:rsidRPr="007C64B1">
        <w:rPr>
          <w:rStyle w:val="Hyperlink"/>
          <w:lang w:val="en-AU"/>
        </w:rPr>
        <w:t>lyang1995@hotmail.com</w:t>
      </w:r>
    </w:hyperlink>
    <w:r>
      <w:rPr>
        <w:lang w:val="en-AU"/>
      </w:rPr>
      <w:t xml:space="preserve"> | 043822669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A51209"/>
    <w:multiLevelType w:val="hybridMultilevel"/>
    <w:tmpl w:val="B5B8E5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3065BF9"/>
    <w:multiLevelType w:val="hybridMultilevel"/>
    <w:tmpl w:val="4E826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0MTS2MDE3MLNU0lEKTi0uzszPAykwqgUAWSZrPiwAAAA="/>
  </w:docVars>
  <w:rsids>
    <w:rsidRoot w:val="00AB5510"/>
    <w:rsid w:val="0004042E"/>
    <w:rsid w:val="002452E1"/>
    <w:rsid w:val="002F20C9"/>
    <w:rsid w:val="00363BFA"/>
    <w:rsid w:val="003C6CFB"/>
    <w:rsid w:val="003E7B62"/>
    <w:rsid w:val="00415568"/>
    <w:rsid w:val="0058273B"/>
    <w:rsid w:val="005946DA"/>
    <w:rsid w:val="0060425D"/>
    <w:rsid w:val="00617554"/>
    <w:rsid w:val="00624F39"/>
    <w:rsid w:val="00637F9A"/>
    <w:rsid w:val="006D4650"/>
    <w:rsid w:val="00931A3E"/>
    <w:rsid w:val="009C5E8F"/>
    <w:rsid w:val="00A953D5"/>
    <w:rsid w:val="00AB5510"/>
    <w:rsid w:val="00B95FA2"/>
    <w:rsid w:val="00C7039C"/>
    <w:rsid w:val="00D672E4"/>
    <w:rsid w:val="00D96755"/>
    <w:rsid w:val="00E5203A"/>
    <w:rsid w:val="00EE60E6"/>
    <w:rsid w:val="00F87B56"/>
    <w:rsid w:val="00FC6023"/>
    <w:rsid w:val="00FD641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FC507"/>
  <w15:chartTrackingRefBased/>
  <w15:docId w15:val="{3ECDE551-2ED8-461A-94D2-A1FFDA08A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46DA"/>
    <w:pPr>
      <w:ind w:left="720"/>
      <w:contextualSpacing/>
    </w:pPr>
  </w:style>
  <w:style w:type="paragraph" w:styleId="Header">
    <w:name w:val="header"/>
    <w:basedOn w:val="Normal"/>
    <w:link w:val="HeaderChar"/>
    <w:uiPriority w:val="99"/>
    <w:unhideWhenUsed/>
    <w:rsid w:val="00EE60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60E6"/>
  </w:style>
  <w:style w:type="paragraph" w:styleId="Footer">
    <w:name w:val="footer"/>
    <w:basedOn w:val="Normal"/>
    <w:link w:val="FooterChar"/>
    <w:uiPriority w:val="99"/>
    <w:unhideWhenUsed/>
    <w:rsid w:val="00EE60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60E6"/>
  </w:style>
  <w:style w:type="character" w:styleId="Hyperlink">
    <w:name w:val="Hyperlink"/>
    <w:basedOn w:val="DefaultParagraphFont"/>
    <w:uiPriority w:val="99"/>
    <w:unhideWhenUsed/>
    <w:rsid w:val="00EE60E6"/>
    <w:rPr>
      <w:color w:val="0563C1" w:themeColor="hyperlink"/>
      <w:u w:val="single"/>
    </w:rPr>
  </w:style>
  <w:style w:type="character" w:styleId="UnresolvedMention">
    <w:name w:val="Unresolved Mention"/>
    <w:basedOn w:val="DefaultParagraphFont"/>
    <w:uiPriority w:val="99"/>
    <w:semiHidden/>
    <w:unhideWhenUsed/>
    <w:rsid w:val="00EE60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g"/><Relationship Id="rId28"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mailto:lyang1995@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BEE3FB4-D625-4070-9396-E371B5423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3</TotalTime>
  <Pages>13</Pages>
  <Words>839</Words>
  <Characters>478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ang</dc:creator>
  <cp:keywords/>
  <dc:description/>
  <cp:lastModifiedBy>Lin Yang</cp:lastModifiedBy>
  <cp:revision>18</cp:revision>
  <dcterms:created xsi:type="dcterms:W3CDTF">2020-10-27T07:25:00Z</dcterms:created>
  <dcterms:modified xsi:type="dcterms:W3CDTF">2020-10-29T03:52:00Z</dcterms:modified>
</cp:coreProperties>
</file>